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8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0a6d98fda7d39aade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8T06:12:59Z</dcterms:created>
  <dcterms:modified xsi:type="dcterms:W3CDTF">2021-08-18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8 06:12:48</vt:lpwstr>
  </property>
</Properties>
</file>